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B2127" w14:textId="77777777" w:rsidR="00A5061A" w:rsidRDefault="00A5061A" w:rsidP="006601FF">
      <w:pPr>
        <w:jc w:val="center"/>
        <w:rPr>
          <w:rFonts w:ascii="Arial" w:hAnsi="Arial" w:cs="Arial"/>
          <w:b/>
          <w:u w:val="single"/>
        </w:rPr>
      </w:pPr>
    </w:p>
    <w:p w14:paraId="6293C06A" w14:textId="77777777" w:rsidR="007225F9" w:rsidRDefault="007225F9" w:rsidP="007225F9">
      <w:pPr>
        <w:jc w:val="center"/>
        <w:rPr>
          <w:rFonts w:ascii="Arial" w:hAnsi="Arial" w:cs="Arial"/>
          <w:b/>
          <w:u w:val="single"/>
        </w:rPr>
      </w:pPr>
    </w:p>
    <w:p w14:paraId="2922FBF3" w14:textId="4A93B64B" w:rsidR="00231066" w:rsidRDefault="00231066" w:rsidP="007225F9">
      <w:pPr>
        <w:jc w:val="center"/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  <w:u w:val="single"/>
        </w:rPr>
        <w:t>KETTLE FALLS PLANNING COMMISSION</w:t>
      </w:r>
    </w:p>
    <w:p w14:paraId="5488FA81" w14:textId="1D7F6D5E" w:rsidR="00231066" w:rsidRPr="00653795" w:rsidRDefault="0053617C" w:rsidP="007225F9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MA</w:t>
      </w:r>
      <w:r w:rsidR="003F7BB4">
        <w:rPr>
          <w:rFonts w:ascii="Arial" w:hAnsi="Arial" w:cs="Arial"/>
          <w:b/>
          <w:u w:val="single"/>
        </w:rPr>
        <w:t>Y</w:t>
      </w:r>
      <w:r w:rsidR="00140EF8">
        <w:rPr>
          <w:rFonts w:ascii="Arial" w:hAnsi="Arial" w:cs="Arial"/>
          <w:b/>
          <w:u w:val="single"/>
        </w:rPr>
        <w:t xml:space="preserve"> </w:t>
      </w:r>
      <w:r w:rsidR="003F7BB4">
        <w:rPr>
          <w:rFonts w:ascii="Arial" w:hAnsi="Arial" w:cs="Arial"/>
          <w:b/>
          <w:u w:val="single"/>
        </w:rPr>
        <w:t>9</w:t>
      </w:r>
      <w:r w:rsidR="00024DA3">
        <w:rPr>
          <w:rFonts w:ascii="Arial" w:hAnsi="Arial" w:cs="Arial"/>
          <w:b/>
          <w:u w:val="single"/>
        </w:rPr>
        <w:t xml:space="preserve">, </w:t>
      </w:r>
      <w:r w:rsidR="007007AF">
        <w:rPr>
          <w:rFonts w:ascii="Arial" w:hAnsi="Arial" w:cs="Arial"/>
          <w:b/>
          <w:u w:val="single"/>
        </w:rPr>
        <w:t>2022,</w:t>
      </w:r>
      <w:r w:rsidR="00231066" w:rsidRPr="00653795">
        <w:rPr>
          <w:rFonts w:ascii="Arial" w:hAnsi="Arial" w:cs="Arial"/>
          <w:b/>
          <w:u w:val="single"/>
        </w:rPr>
        <w:t xml:space="preserve"> </w:t>
      </w:r>
      <w:r w:rsidR="0064696D">
        <w:rPr>
          <w:rFonts w:ascii="Arial" w:hAnsi="Arial" w:cs="Arial"/>
          <w:b/>
          <w:u w:val="single"/>
        </w:rPr>
        <w:t>7</w:t>
      </w:r>
      <w:r w:rsidR="00231066" w:rsidRPr="00653795">
        <w:rPr>
          <w:rFonts w:ascii="Arial" w:hAnsi="Arial" w:cs="Arial"/>
          <w:b/>
          <w:u w:val="single"/>
        </w:rPr>
        <w:t>:00 P.M.</w:t>
      </w:r>
    </w:p>
    <w:p w14:paraId="09952198" w14:textId="4B73D479" w:rsidR="003F5F26" w:rsidRPr="007A5FA4" w:rsidRDefault="003F5F26" w:rsidP="007225F9">
      <w:pPr>
        <w:jc w:val="center"/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  <w:u w:val="single"/>
        </w:rPr>
        <w:t xml:space="preserve">AGENDA </w:t>
      </w:r>
    </w:p>
    <w:p w14:paraId="2875CC70" w14:textId="77777777" w:rsidR="003F5F26" w:rsidRDefault="003F5F26" w:rsidP="006601FF">
      <w:pPr>
        <w:rPr>
          <w:rFonts w:ascii="Arial" w:hAnsi="Arial" w:cs="Arial"/>
          <w:b/>
          <w:u w:val="single"/>
        </w:rPr>
      </w:pPr>
    </w:p>
    <w:p w14:paraId="7FDF1666" w14:textId="77777777" w:rsidR="000B2688" w:rsidRPr="007A5FA4" w:rsidRDefault="000B2688" w:rsidP="006601FF">
      <w:pPr>
        <w:rPr>
          <w:rFonts w:ascii="Arial" w:hAnsi="Arial" w:cs="Arial"/>
          <w:b/>
          <w:u w:val="single"/>
        </w:rPr>
      </w:pPr>
      <w:bookmarkStart w:id="0" w:name="_Hlk90039381"/>
    </w:p>
    <w:p w14:paraId="4B26D16C" w14:textId="77777777" w:rsidR="003F5F26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Call to Order</w:t>
      </w:r>
    </w:p>
    <w:p w14:paraId="2B3CF2C7" w14:textId="77777777" w:rsidR="006601FF" w:rsidRPr="007A5FA4" w:rsidRDefault="006601FF" w:rsidP="006601FF">
      <w:pPr>
        <w:ind w:left="720"/>
        <w:rPr>
          <w:rFonts w:ascii="Arial" w:hAnsi="Arial" w:cs="Arial"/>
          <w:b/>
          <w:u w:val="single"/>
        </w:rPr>
      </w:pPr>
    </w:p>
    <w:p w14:paraId="5C3A8E43" w14:textId="77777777" w:rsidR="003F5F26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Roll Call</w:t>
      </w:r>
    </w:p>
    <w:p w14:paraId="4D70959A" w14:textId="77777777" w:rsidR="006601FF" w:rsidRPr="007A5FA4" w:rsidRDefault="006601FF" w:rsidP="006601FF">
      <w:pPr>
        <w:rPr>
          <w:rFonts w:ascii="Arial" w:hAnsi="Arial" w:cs="Arial"/>
          <w:b/>
          <w:u w:val="single"/>
        </w:rPr>
      </w:pPr>
    </w:p>
    <w:p w14:paraId="7328190C" w14:textId="77777777" w:rsidR="0010054E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 xml:space="preserve">Announcements and Mail Received </w:t>
      </w:r>
    </w:p>
    <w:p w14:paraId="6455D4F9" w14:textId="77777777" w:rsidR="006601FF" w:rsidRPr="007A5FA4" w:rsidRDefault="006601FF" w:rsidP="006601FF">
      <w:pPr>
        <w:rPr>
          <w:rFonts w:ascii="Arial" w:hAnsi="Arial" w:cs="Arial"/>
          <w:b/>
          <w:u w:val="single"/>
        </w:rPr>
      </w:pPr>
    </w:p>
    <w:p w14:paraId="4BD838C9" w14:textId="77777777" w:rsidR="006601FF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Meeting Minutes</w:t>
      </w:r>
    </w:p>
    <w:p w14:paraId="4107592D" w14:textId="77777777" w:rsidR="006601FF" w:rsidRPr="007A5FA4" w:rsidRDefault="006601FF" w:rsidP="006601FF">
      <w:pPr>
        <w:pStyle w:val="ListParagraph"/>
        <w:rPr>
          <w:rFonts w:ascii="Arial" w:hAnsi="Arial" w:cs="Arial"/>
        </w:rPr>
      </w:pPr>
    </w:p>
    <w:p w14:paraId="51F4EB3D" w14:textId="1A1A3889" w:rsidR="00391958" w:rsidRPr="00122A7C" w:rsidRDefault="00122A7C" w:rsidP="00122A7C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122A7C">
        <w:rPr>
          <w:rFonts w:ascii="Arial" w:hAnsi="Arial" w:cs="Arial"/>
          <w:bCs/>
        </w:rPr>
        <w:t xml:space="preserve"> </w:t>
      </w:r>
      <w:r w:rsidR="00024DA3">
        <w:rPr>
          <w:rFonts w:ascii="Arial" w:hAnsi="Arial" w:cs="Arial"/>
          <w:bCs/>
        </w:rPr>
        <w:t xml:space="preserve">Approval of the </w:t>
      </w:r>
      <w:r w:rsidR="00C77E52">
        <w:rPr>
          <w:rFonts w:ascii="Arial" w:hAnsi="Arial" w:cs="Arial"/>
          <w:bCs/>
        </w:rPr>
        <w:t xml:space="preserve">March 14, </w:t>
      </w:r>
      <w:r w:rsidR="005C04FB">
        <w:rPr>
          <w:rFonts w:ascii="Arial" w:hAnsi="Arial" w:cs="Arial"/>
          <w:bCs/>
        </w:rPr>
        <w:t>2022,</w:t>
      </w:r>
      <w:r w:rsidR="00C77E52">
        <w:rPr>
          <w:rFonts w:ascii="Arial" w:hAnsi="Arial" w:cs="Arial"/>
          <w:bCs/>
        </w:rPr>
        <w:t xml:space="preserve"> and </w:t>
      </w:r>
      <w:r w:rsidR="003F7BB4">
        <w:rPr>
          <w:rFonts w:ascii="Arial" w:hAnsi="Arial" w:cs="Arial"/>
          <w:bCs/>
        </w:rPr>
        <w:t>April</w:t>
      </w:r>
      <w:r w:rsidR="007E55CA">
        <w:rPr>
          <w:rFonts w:ascii="Arial" w:hAnsi="Arial" w:cs="Arial"/>
          <w:bCs/>
        </w:rPr>
        <w:t xml:space="preserve"> 1</w:t>
      </w:r>
      <w:r w:rsidR="003F7BB4">
        <w:rPr>
          <w:rFonts w:ascii="Arial" w:hAnsi="Arial" w:cs="Arial"/>
          <w:bCs/>
        </w:rPr>
        <w:t>1</w:t>
      </w:r>
      <w:r w:rsidR="007E55CA">
        <w:rPr>
          <w:rFonts w:ascii="Arial" w:hAnsi="Arial" w:cs="Arial"/>
          <w:bCs/>
        </w:rPr>
        <w:t xml:space="preserve">, </w:t>
      </w:r>
      <w:proofErr w:type="gramStart"/>
      <w:r w:rsidR="007E55CA">
        <w:rPr>
          <w:rFonts w:ascii="Arial" w:hAnsi="Arial" w:cs="Arial"/>
          <w:bCs/>
        </w:rPr>
        <w:t>2022</w:t>
      </w:r>
      <w:proofErr w:type="gramEnd"/>
      <w:r w:rsidR="00024DA3">
        <w:rPr>
          <w:rFonts w:ascii="Arial" w:hAnsi="Arial" w:cs="Arial"/>
          <w:bCs/>
        </w:rPr>
        <w:t xml:space="preserve"> Planning Commission Minutes</w:t>
      </w:r>
    </w:p>
    <w:p w14:paraId="3BF15F79" w14:textId="77777777" w:rsidR="006601FF" w:rsidRPr="007A5FA4" w:rsidRDefault="006601FF" w:rsidP="006601FF">
      <w:pPr>
        <w:pStyle w:val="ListParagraph"/>
        <w:ind w:left="1080"/>
        <w:rPr>
          <w:rFonts w:ascii="Arial" w:hAnsi="Arial" w:cs="Arial"/>
          <w:b/>
          <w:u w:val="single"/>
        </w:rPr>
      </w:pPr>
    </w:p>
    <w:p w14:paraId="37BE83C2" w14:textId="5D06FF93" w:rsidR="00E0325D" w:rsidRPr="005E0984" w:rsidRDefault="00B63D16" w:rsidP="005E0984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New Business</w:t>
      </w:r>
      <w:r w:rsidRPr="007A5FA4">
        <w:rPr>
          <w:rFonts w:ascii="Arial" w:hAnsi="Arial" w:cs="Arial"/>
        </w:rPr>
        <w:t xml:space="preserve"> </w:t>
      </w:r>
    </w:p>
    <w:p w14:paraId="4196A4AA" w14:textId="59E3E081" w:rsidR="00F46B15" w:rsidRDefault="00F46B15" w:rsidP="00F46B15">
      <w:pPr>
        <w:rPr>
          <w:rFonts w:ascii="Arial" w:hAnsi="Arial" w:cs="Arial"/>
          <w:bCs/>
        </w:rPr>
      </w:pPr>
    </w:p>
    <w:p w14:paraId="4F6C2138" w14:textId="452C76BC" w:rsidR="00702D27" w:rsidRDefault="00702D27" w:rsidP="00024DA3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huck Singer – Road easement</w:t>
      </w:r>
    </w:p>
    <w:p w14:paraId="55D3ECAD" w14:textId="77777777" w:rsidR="00702D27" w:rsidRDefault="00702D27" w:rsidP="00702D27">
      <w:pPr>
        <w:pStyle w:val="ListParagraph"/>
        <w:ind w:left="1080"/>
        <w:rPr>
          <w:rFonts w:ascii="Arial" w:hAnsi="Arial" w:cs="Arial"/>
          <w:bCs/>
        </w:rPr>
      </w:pPr>
    </w:p>
    <w:p w14:paraId="29CCC44E" w14:textId="7B1428BF" w:rsidR="008C7037" w:rsidRPr="00140EF8" w:rsidRDefault="003F7BB4" w:rsidP="00024DA3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arks and Recreation Update</w:t>
      </w:r>
    </w:p>
    <w:p w14:paraId="4B24ACF5" w14:textId="535332FC" w:rsidR="00140EF8" w:rsidRPr="00140EF8" w:rsidRDefault="00140EF8" w:rsidP="00140EF8">
      <w:pPr>
        <w:ind w:left="720"/>
        <w:rPr>
          <w:rFonts w:ascii="Arial" w:hAnsi="Arial" w:cs="Arial"/>
          <w:bCs/>
        </w:rPr>
      </w:pPr>
    </w:p>
    <w:p w14:paraId="099F7547" w14:textId="067226B9" w:rsidR="00140EF8" w:rsidRPr="00844E43" w:rsidRDefault="003F7BB4" w:rsidP="00140EF8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itle 17 Update</w:t>
      </w:r>
    </w:p>
    <w:p w14:paraId="4E70B2BA" w14:textId="77777777" w:rsidR="00024DA3" w:rsidRPr="00024DA3" w:rsidRDefault="00024DA3" w:rsidP="00024DA3">
      <w:pPr>
        <w:rPr>
          <w:rFonts w:ascii="Arial" w:hAnsi="Arial" w:cs="Arial"/>
          <w:b/>
          <w:u w:val="single"/>
        </w:rPr>
      </w:pPr>
    </w:p>
    <w:p w14:paraId="02092AD5" w14:textId="7A349623" w:rsidR="000B2688" w:rsidRPr="00A315D8" w:rsidRDefault="000B2688" w:rsidP="000B2688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>Old</w:t>
      </w:r>
      <w:r w:rsidRPr="007A5FA4">
        <w:rPr>
          <w:rFonts w:ascii="Arial" w:hAnsi="Arial" w:cs="Arial"/>
          <w:b/>
        </w:rPr>
        <w:t xml:space="preserve"> Business</w:t>
      </w:r>
      <w:r w:rsidRPr="007A5FA4">
        <w:rPr>
          <w:rFonts w:ascii="Arial" w:hAnsi="Arial" w:cs="Arial"/>
        </w:rPr>
        <w:t xml:space="preserve"> </w:t>
      </w:r>
    </w:p>
    <w:p w14:paraId="39E8E320" w14:textId="71CB993E" w:rsidR="00BC2144" w:rsidRDefault="00BC2144" w:rsidP="00BC2144">
      <w:pPr>
        <w:pStyle w:val="ListParagraph"/>
        <w:rPr>
          <w:rFonts w:ascii="Arial" w:hAnsi="Arial" w:cs="Arial"/>
          <w:u w:val="single"/>
        </w:rPr>
      </w:pPr>
    </w:p>
    <w:p w14:paraId="007CC5E0" w14:textId="450BD567" w:rsidR="007E55CA" w:rsidRDefault="007E55CA" w:rsidP="00947EE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API Grant</w:t>
      </w:r>
      <w:r w:rsidR="00635954">
        <w:rPr>
          <w:rFonts w:ascii="Arial" w:hAnsi="Arial" w:cs="Arial"/>
        </w:rPr>
        <w:t xml:space="preserve"> update</w:t>
      </w:r>
    </w:p>
    <w:p w14:paraId="21C4ADFB" w14:textId="77777777" w:rsidR="007225F9" w:rsidRPr="007A5FA4" w:rsidRDefault="007225F9" w:rsidP="00844E43">
      <w:pPr>
        <w:rPr>
          <w:rFonts w:ascii="Arial" w:hAnsi="Arial" w:cs="Arial"/>
          <w:u w:val="single"/>
        </w:rPr>
      </w:pPr>
    </w:p>
    <w:p w14:paraId="1A658CF3" w14:textId="77777777" w:rsidR="003F5F26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Public Comment</w:t>
      </w:r>
    </w:p>
    <w:p w14:paraId="44DD0EE2" w14:textId="77777777" w:rsidR="008D2B05" w:rsidRPr="007A5FA4" w:rsidRDefault="008D2B05" w:rsidP="008D2B05">
      <w:pPr>
        <w:ind w:left="720"/>
        <w:rPr>
          <w:rFonts w:ascii="Arial" w:hAnsi="Arial" w:cs="Arial"/>
          <w:b/>
          <w:u w:val="single"/>
        </w:rPr>
      </w:pPr>
    </w:p>
    <w:p w14:paraId="6F90CE50" w14:textId="77777777" w:rsidR="003F5F26" w:rsidRPr="007A5FA4" w:rsidRDefault="003F5F26" w:rsidP="006601FF">
      <w:pPr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7A5FA4">
        <w:rPr>
          <w:rFonts w:ascii="Arial" w:hAnsi="Arial" w:cs="Arial"/>
          <w:b/>
        </w:rPr>
        <w:t>Adjournment</w:t>
      </w:r>
    </w:p>
    <w:bookmarkEnd w:id="0"/>
    <w:p w14:paraId="120B9D2C" w14:textId="62994FE3" w:rsidR="00277081" w:rsidRDefault="00277081" w:rsidP="006601FF">
      <w:pPr>
        <w:jc w:val="center"/>
        <w:rPr>
          <w:rFonts w:ascii="Arial" w:hAnsi="Arial" w:cs="Arial"/>
        </w:rPr>
      </w:pPr>
    </w:p>
    <w:p w14:paraId="2E9AAC6E" w14:textId="7ED5C030" w:rsidR="00277081" w:rsidRDefault="00277081" w:rsidP="006601FF">
      <w:pPr>
        <w:jc w:val="center"/>
        <w:rPr>
          <w:rFonts w:ascii="Arial" w:hAnsi="Arial" w:cs="Arial"/>
        </w:rPr>
      </w:pPr>
    </w:p>
    <w:p w14:paraId="5D2EBCD3" w14:textId="650EC83C" w:rsidR="00277081" w:rsidRDefault="00277081" w:rsidP="006601FF">
      <w:pPr>
        <w:jc w:val="center"/>
        <w:rPr>
          <w:rFonts w:ascii="Arial" w:hAnsi="Arial" w:cs="Arial"/>
        </w:rPr>
      </w:pPr>
    </w:p>
    <w:p w14:paraId="0324A0FC" w14:textId="2F408857" w:rsidR="00277081" w:rsidRDefault="00277081" w:rsidP="006601FF">
      <w:pPr>
        <w:jc w:val="center"/>
        <w:rPr>
          <w:rFonts w:ascii="Arial" w:hAnsi="Arial" w:cs="Arial"/>
        </w:rPr>
      </w:pPr>
    </w:p>
    <w:p w14:paraId="59BB2C33" w14:textId="7C9B9304" w:rsidR="00277081" w:rsidRDefault="00277081" w:rsidP="006601FF">
      <w:pPr>
        <w:jc w:val="center"/>
        <w:rPr>
          <w:rFonts w:ascii="Arial" w:hAnsi="Arial" w:cs="Arial"/>
        </w:rPr>
      </w:pPr>
    </w:p>
    <w:p w14:paraId="6E0BFC57" w14:textId="6BB22262" w:rsidR="00277081" w:rsidRDefault="00277081" w:rsidP="006601FF">
      <w:pPr>
        <w:jc w:val="center"/>
        <w:rPr>
          <w:rFonts w:ascii="Arial" w:hAnsi="Arial" w:cs="Arial"/>
        </w:rPr>
      </w:pPr>
    </w:p>
    <w:sectPr w:rsidR="00277081" w:rsidSect="008138AF"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2F07"/>
    <w:multiLevelType w:val="hybridMultilevel"/>
    <w:tmpl w:val="36885E98"/>
    <w:lvl w:ilvl="0" w:tplc="CAC2F09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301B6"/>
    <w:multiLevelType w:val="hybridMultilevel"/>
    <w:tmpl w:val="C694923A"/>
    <w:lvl w:ilvl="0" w:tplc="850EC8BE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AA5555"/>
    <w:multiLevelType w:val="hybridMultilevel"/>
    <w:tmpl w:val="3F00645A"/>
    <w:lvl w:ilvl="0" w:tplc="8B9AFA8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4C65618"/>
    <w:multiLevelType w:val="hybridMultilevel"/>
    <w:tmpl w:val="24D2E1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34145F76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923AB"/>
    <w:multiLevelType w:val="hybridMultilevel"/>
    <w:tmpl w:val="FB4E9AF4"/>
    <w:lvl w:ilvl="0" w:tplc="B22CD78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8C3342"/>
    <w:multiLevelType w:val="hybridMultilevel"/>
    <w:tmpl w:val="AFD62DF4"/>
    <w:lvl w:ilvl="0" w:tplc="7A1ADC2A">
      <w:start w:val="1"/>
      <w:numFmt w:val="decimal"/>
      <w:lvlText w:val="%1.)"/>
      <w:lvlJc w:val="left"/>
      <w:pPr>
        <w:ind w:left="99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0AB9076E"/>
    <w:multiLevelType w:val="hybridMultilevel"/>
    <w:tmpl w:val="EC1CA414"/>
    <w:lvl w:ilvl="0" w:tplc="6F64DCB6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9008C8"/>
    <w:multiLevelType w:val="hybridMultilevel"/>
    <w:tmpl w:val="C3122A02"/>
    <w:lvl w:ilvl="0" w:tplc="F00C9E9E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AC4421"/>
    <w:multiLevelType w:val="hybridMultilevel"/>
    <w:tmpl w:val="540CE3C6"/>
    <w:lvl w:ilvl="0" w:tplc="D108D2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2E21864"/>
    <w:multiLevelType w:val="hybridMultilevel"/>
    <w:tmpl w:val="50B2208C"/>
    <w:lvl w:ilvl="0" w:tplc="D5944B4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8217F8"/>
    <w:multiLevelType w:val="hybridMultilevel"/>
    <w:tmpl w:val="24D2E1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34145F76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00550"/>
    <w:multiLevelType w:val="hybridMultilevel"/>
    <w:tmpl w:val="540CE3C6"/>
    <w:lvl w:ilvl="0" w:tplc="D108D2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2F6D11"/>
    <w:multiLevelType w:val="hybridMultilevel"/>
    <w:tmpl w:val="CEDED0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947779B"/>
    <w:multiLevelType w:val="hybridMultilevel"/>
    <w:tmpl w:val="4426CCEC"/>
    <w:lvl w:ilvl="0" w:tplc="B7829C6C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B0A7A16"/>
    <w:multiLevelType w:val="hybridMultilevel"/>
    <w:tmpl w:val="2F181246"/>
    <w:lvl w:ilvl="0" w:tplc="60A292AC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0802E9"/>
    <w:multiLevelType w:val="hybridMultilevel"/>
    <w:tmpl w:val="AFD62DF4"/>
    <w:lvl w:ilvl="0" w:tplc="7A1ADC2A">
      <w:start w:val="1"/>
      <w:numFmt w:val="decimal"/>
      <w:lvlText w:val="%1.)"/>
      <w:lvlJc w:val="left"/>
      <w:pPr>
        <w:ind w:left="99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222F29C0"/>
    <w:multiLevelType w:val="hybridMultilevel"/>
    <w:tmpl w:val="AFD62DF4"/>
    <w:lvl w:ilvl="0" w:tplc="7A1ADC2A">
      <w:start w:val="1"/>
      <w:numFmt w:val="decimal"/>
      <w:lvlText w:val="%1.)"/>
      <w:lvlJc w:val="left"/>
      <w:pPr>
        <w:ind w:left="99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28E93A18"/>
    <w:multiLevelType w:val="hybridMultilevel"/>
    <w:tmpl w:val="F05CB0F2"/>
    <w:lvl w:ilvl="0" w:tplc="737CC206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494E4E"/>
    <w:multiLevelType w:val="hybridMultilevel"/>
    <w:tmpl w:val="24D2E1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34145F76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5C6A31"/>
    <w:multiLevelType w:val="hybridMultilevel"/>
    <w:tmpl w:val="18BC33D0"/>
    <w:lvl w:ilvl="0" w:tplc="E75C5AF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2772C50"/>
    <w:multiLevelType w:val="hybridMultilevel"/>
    <w:tmpl w:val="2F181246"/>
    <w:lvl w:ilvl="0" w:tplc="60A292AC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882A76"/>
    <w:multiLevelType w:val="hybridMultilevel"/>
    <w:tmpl w:val="A9AA7E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DF804DA">
      <w:start w:val="1"/>
      <w:numFmt w:val="decimal"/>
      <w:lvlText w:val="%2."/>
      <w:lvlJc w:val="left"/>
      <w:pPr>
        <w:ind w:left="108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E941BE"/>
    <w:multiLevelType w:val="hybridMultilevel"/>
    <w:tmpl w:val="BDD8BE9A"/>
    <w:lvl w:ilvl="0" w:tplc="D714B1CE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2C7847"/>
    <w:multiLevelType w:val="hybridMultilevel"/>
    <w:tmpl w:val="2F181246"/>
    <w:lvl w:ilvl="0" w:tplc="60A292AC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5BA4625"/>
    <w:multiLevelType w:val="hybridMultilevel"/>
    <w:tmpl w:val="87D43F54"/>
    <w:lvl w:ilvl="0" w:tplc="0862D7F6">
      <w:start w:val="1"/>
      <w:numFmt w:val="decimal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5FC0B38"/>
    <w:multiLevelType w:val="hybridMultilevel"/>
    <w:tmpl w:val="AF4A2382"/>
    <w:lvl w:ilvl="0" w:tplc="1EF6448A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94F1594"/>
    <w:multiLevelType w:val="hybridMultilevel"/>
    <w:tmpl w:val="FEE8CDCC"/>
    <w:lvl w:ilvl="0" w:tplc="9D925374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456647"/>
    <w:multiLevelType w:val="hybridMultilevel"/>
    <w:tmpl w:val="C694923A"/>
    <w:lvl w:ilvl="0" w:tplc="850EC8BE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BBF1C8F"/>
    <w:multiLevelType w:val="hybridMultilevel"/>
    <w:tmpl w:val="3E3039B4"/>
    <w:lvl w:ilvl="0" w:tplc="1766E492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CF57CA"/>
    <w:multiLevelType w:val="hybridMultilevel"/>
    <w:tmpl w:val="C7823BDA"/>
    <w:lvl w:ilvl="0" w:tplc="D2942CB0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F2B5E0B"/>
    <w:multiLevelType w:val="hybridMultilevel"/>
    <w:tmpl w:val="24D2E1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34145F76">
      <w:start w:val="1"/>
      <w:numFmt w:val="decimal"/>
      <w:lvlText w:val="%2."/>
      <w:lvlJc w:val="left"/>
      <w:pPr>
        <w:ind w:left="108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763D29"/>
    <w:multiLevelType w:val="hybridMultilevel"/>
    <w:tmpl w:val="7F349688"/>
    <w:lvl w:ilvl="0" w:tplc="31A27DE6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BF76384"/>
    <w:multiLevelType w:val="hybridMultilevel"/>
    <w:tmpl w:val="A9AA7E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DDF804DA">
      <w:start w:val="1"/>
      <w:numFmt w:val="decimal"/>
      <w:lvlText w:val="%2."/>
      <w:lvlJc w:val="left"/>
      <w:pPr>
        <w:ind w:left="15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424720"/>
    <w:multiLevelType w:val="hybridMultilevel"/>
    <w:tmpl w:val="02AA97AE"/>
    <w:lvl w:ilvl="0" w:tplc="9D789036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1566120"/>
    <w:multiLevelType w:val="hybridMultilevel"/>
    <w:tmpl w:val="0BA63176"/>
    <w:lvl w:ilvl="0" w:tplc="5BD6A9D0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7917291"/>
    <w:multiLevelType w:val="hybridMultilevel"/>
    <w:tmpl w:val="240AF454"/>
    <w:lvl w:ilvl="0" w:tplc="61AA35FA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7F1534"/>
    <w:multiLevelType w:val="hybridMultilevel"/>
    <w:tmpl w:val="540CE3C6"/>
    <w:lvl w:ilvl="0" w:tplc="D108D2B0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9995BE1"/>
    <w:multiLevelType w:val="hybridMultilevel"/>
    <w:tmpl w:val="26CCA934"/>
    <w:lvl w:ilvl="0" w:tplc="0902DC54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AF0E6D"/>
    <w:multiLevelType w:val="hybridMultilevel"/>
    <w:tmpl w:val="EC3431C8"/>
    <w:lvl w:ilvl="0" w:tplc="6F28B0DE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833712"/>
    <w:multiLevelType w:val="hybridMultilevel"/>
    <w:tmpl w:val="AFD62DF4"/>
    <w:lvl w:ilvl="0" w:tplc="7A1ADC2A">
      <w:start w:val="1"/>
      <w:numFmt w:val="decimal"/>
      <w:lvlText w:val="%1.)"/>
      <w:lvlJc w:val="left"/>
      <w:pPr>
        <w:ind w:left="99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0" w15:restartNumberingAfterBreak="0">
    <w:nsid w:val="729B6B0D"/>
    <w:multiLevelType w:val="hybridMultilevel"/>
    <w:tmpl w:val="44968CAE"/>
    <w:lvl w:ilvl="0" w:tplc="950C7C3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2C0E85"/>
    <w:multiLevelType w:val="hybridMultilevel"/>
    <w:tmpl w:val="DB4EDCAE"/>
    <w:lvl w:ilvl="0" w:tplc="443890CE">
      <w:start w:val="1"/>
      <w:numFmt w:val="decimal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2502633">
    <w:abstractNumId w:val="10"/>
  </w:num>
  <w:num w:numId="2" w16cid:durableId="426969836">
    <w:abstractNumId w:val="35"/>
  </w:num>
  <w:num w:numId="3" w16cid:durableId="1477717742">
    <w:abstractNumId w:val="38"/>
  </w:num>
  <w:num w:numId="4" w16cid:durableId="1728798698">
    <w:abstractNumId w:val="6"/>
  </w:num>
  <w:num w:numId="5" w16cid:durableId="688022711">
    <w:abstractNumId w:val="4"/>
  </w:num>
  <w:num w:numId="6" w16cid:durableId="338965950">
    <w:abstractNumId w:val="28"/>
  </w:num>
  <w:num w:numId="7" w16cid:durableId="225914551">
    <w:abstractNumId w:val="24"/>
  </w:num>
  <w:num w:numId="8" w16cid:durableId="494498168">
    <w:abstractNumId w:val="0"/>
  </w:num>
  <w:num w:numId="9" w16cid:durableId="404650153">
    <w:abstractNumId w:val="8"/>
  </w:num>
  <w:num w:numId="10" w16cid:durableId="1035697880">
    <w:abstractNumId w:val="22"/>
  </w:num>
  <w:num w:numId="11" w16cid:durableId="1654487274">
    <w:abstractNumId w:val="19"/>
  </w:num>
  <w:num w:numId="12" w16cid:durableId="725028419">
    <w:abstractNumId w:val="33"/>
  </w:num>
  <w:num w:numId="13" w16cid:durableId="1704474081">
    <w:abstractNumId w:val="25"/>
  </w:num>
  <w:num w:numId="14" w16cid:durableId="1685593676">
    <w:abstractNumId w:val="37"/>
  </w:num>
  <w:num w:numId="15" w16cid:durableId="851458080">
    <w:abstractNumId w:val="9"/>
  </w:num>
  <w:num w:numId="16" w16cid:durableId="412091169">
    <w:abstractNumId w:val="41"/>
  </w:num>
  <w:num w:numId="17" w16cid:durableId="817376422">
    <w:abstractNumId w:val="26"/>
  </w:num>
  <w:num w:numId="18" w16cid:durableId="1626042789">
    <w:abstractNumId w:val="34"/>
  </w:num>
  <w:num w:numId="19" w16cid:durableId="90050372">
    <w:abstractNumId w:val="13"/>
  </w:num>
  <w:num w:numId="20" w16cid:durableId="1737774504">
    <w:abstractNumId w:val="31"/>
  </w:num>
  <w:num w:numId="21" w16cid:durableId="1817338433">
    <w:abstractNumId w:val="17"/>
  </w:num>
  <w:num w:numId="22" w16cid:durableId="2097630454">
    <w:abstractNumId w:val="7"/>
  </w:num>
  <w:num w:numId="23" w16cid:durableId="751707004">
    <w:abstractNumId w:val="2"/>
  </w:num>
  <w:num w:numId="24" w16cid:durableId="827282954">
    <w:abstractNumId w:val="40"/>
  </w:num>
  <w:num w:numId="25" w16cid:durableId="2036687983">
    <w:abstractNumId w:val="14"/>
  </w:num>
  <w:num w:numId="26" w16cid:durableId="1957907020">
    <w:abstractNumId w:val="29"/>
  </w:num>
  <w:num w:numId="27" w16cid:durableId="664939496">
    <w:abstractNumId w:val="39"/>
  </w:num>
  <w:num w:numId="28" w16cid:durableId="1176113410">
    <w:abstractNumId w:val="36"/>
  </w:num>
  <w:num w:numId="29" w16cid:durableId="1802460940">
    <w:abstractNumId w:val="15"/>
  </w:num>
  <w:num w:numId="30" w16cid:durableId="541131962">
    <w:abstractNumId w:val="27"/>
  </w:num>
  <w:num w:numId="31" w16cid:durableId="1633555758">
    <w:abstractNumId w:val="32"/>
  </w:num>
  <w:num w:numId="32" w16cid:durableId="1039012902">
    <w:abstractNumId w:val="11"/>
  </w:num>
  <w:num w:numId="33" w16cid:durableId="911357363">
    <w:abstractNumId w:val="5"/>
  </w:num>
  <w:num w:numId="34" w16cid:durableId="2090153406">
    <w:abstractNumId w:val="1"/>
  </w:num>
  <w:num w:numId="35" w16cid:durableId="2121953331">
    <w:abstractNumId w:val="16"/>
  </w:num>
  <w:num w:numId="36" w16cid:durableId="1159619580">
    <w:abstractNumId w:val="20"/>
  </w:num>
  <w:num w:numId="37" w16cid:durableId="1277250691">
    <w:abstractNumId w:val="21"/>
  </w:num>
  <w:num w:numId="38" w16cid:durableId="279456174">
    <w:abstractNumId w:val="23"/>
  </w:num>
  <w:num w:numId="39" w16cid:durableId="468087809">
    <w:abstractNumId w:val="18"/>
  </w:num>
  <w:num w:numId="40" w16cid:durableId="584262800">
    <w:abstractNumId w:val="30"/>
  </w:num>
  <w:num w:numId="41" w16cid:durableId="1638684906">
    <w:abstractNumId w:val="3"/>
  </w:num>
  <w:num w:numId="42" w16cid:durableId="26778240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293877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zY2N7Q0MTMwsjRW0lEKTi0uzszPAykwqgUAyhGKMywAAAA="/>
  </w:docVars>
  <w:rsids>
    <w:rsidRoot w:val="003F5F26"/>
    <w:rsid w:val="000069F1"/>
    <w:rsid w:val="00024DA3"/>
    <w:rsid w:val="000858AA"/>
    <w:rsid w:val="00094634"/>
    <w:rsid w:val="000A66F7"/>
    <w:rsid w:val="000B2688"/>
    <w:rsid w:val="000B3D86"/>
    <w:rsid w:val="000B6FBA"/>
    <w:rsid w:val="000D2B7A"/>
    <w:rsid w:val="000E0D69"/>
    <w:rsid w:val="000E2757"/>
    <w:rsid w:val="0010054E"/>
    <w:rsid w:val="00122A7C"/>
    <w:rsid w:val="00125BD8"/>
    <w:rsid w:val="00126675"/>
    <w:rsid w:val="00140EF8"/>
    <w:rsid w:val="00143E24"/>
    <w:rsid w:val="001657BC"/>
    <w:rsid w:val="001658B8"/>
    <w:rsid w:val="00194647"/>
    <w:rsid w:val="00196FCA"/>
    <w:rsid w:val="001B34E4"/>
    <w:rsid w:val="001B7AF9"/>
    <w:rsid w:val="001D5B22"/>
    <w:rsid w:val="002245DC"/>
    <w:rsid w:val="00226812"/>
    <w:rsid w:val="00231066"/>
    <w:rsid w:val="002323B8"/>
    <w:rsid w:val="00274053"/>
    <w:rsid w:val="00277081"/>
    <w:rsid w:val="0028455A"/>
    <w:rsid w:val="002938B8"/>
    <w:rsid w:val="002A5A74"/>
    <w:rsid w:val="002D36BC"/>
    <w:rsid w:val="00323B36"/>
    <w:rsid w:val="00375460"/>
    <w:rsid w:val="003843AA"/>
    <w:rsid w:val="00391958"/>
    <w:rsid w:val="003B7926"/>
    <w:rsid w:val="003E5F22"/>
    <w:rsid w:val="003F0C56"/>
    <w:rsid w:val="003F16D0"/>
    <w:rsid w:val="003F5F26"/>
    <w:rsid w:val="003F7BB4"/>
    <w:rsid w:val="00426E58"/>
    <w:rsid w:val="00452027"/>
    <w:rsid w:val="004737A1"/>
    <w:rsid w:val="004C0939"/>
    <w:rsid w:val="004C6414"/>
    <w:rsid w:val="004D2318"/>
    <w:rsid w:val="00514EC9"/>
    <w:rsid w:val="00535395"/>
    <w:rsid w:val="0053617C"/>
    <w:rsid w:val="00540DE4"/>
    <w:rsid w:val="00543AF5"/>
    <w:rsid w:val="00552F03"/>
    <w:rsid w:val="00560F77"/>
    <w:rsid w:val="00561BF1"/>
    <w:rsid w:val="00584CE2"/>
    <w:rsid w:val="005A1ED3"/>
    <w:rsid w:val="005A2087"/>
    <w:rsid w:val="005C04FB"/>
    <w:rsid w:val="005C7D9C"/>
    <w:rsid w:val="005D7237"/>
    <w:rsid w:val="005D7600"/>
    <w:rsid w:val="005E0984"/>
    <w:rsid w:val="005E4FC3"/>
    <w:rsid w:val="005E5208"/>
    <w:rsid w:val="00620E63"/>
    <w:rsid w:val="00635954"/>
    <w:rsid w:val="0064696D"/>
    <w:rsid w:val="00653795"/>
    <w:rsid w:val="00657FE2"/>
    <w:rsid w:val="006601FF"/>
    <w:rsid w:val="006623E0"/>
    <w:rsid w:val="00664ED9"/>
    <w:rsid w:val="006C3972"/>
    <w:rsid w:val="006D6CD0"/>
    <w:rsid w:val="007007AF"/>
    <w:rsid w:val="00702D27"/>
    <w:rsid w:val="007225F9"/>
    <w:rsid w:val="007340EB"/>
    <w:rsid w:val="00745074"/>
    <w:rsid w:val="00747D77"/>
    <w:rsid w:val="00757E6F"/>
    <w:rsid w:val="0077237C"/>
    <w:rsid w:val="00783F40"/>
    <w:rsid w:val="007A5FA4"/>
    <w:rsid w:val="007B59F5"/>
    <w:rsid w:val="007D5EB8"/>
    <w:rsid w:val="007E55CA"/>
    <w:rsid w:val="00810D89"/>
    <w:rsid w:val="008132A1"/>
    <w:rsid w:val="008138AF"/>
    <w:rsid w:val="00844E43"/>
    <w:rsid w:val="00850E96"/>
    <w:rsid w:val="00870821"/>
    <w:rsid w:val="00876F41"/>
    <w:rsid w:val="008771D8"/>
    <w:rsid w:val="008A036C"/>
    <w:rsid w:val="008A6284"/>
    <w:rsid w:val="008B23FF"/>
    <w:rsid w:val="008B6981"/>
    <w:rsid w:val="008C7037"/>
    <w:rsid w:val="008D2B05"/>
    <w:rsid w:val="008D4CE8"/>
    <w:rsid w:val="008E282B"/>
    <w:rsid w:val="009322B9"/>
    <w:rsid w:val="009430A4"/>
    <w:rsid w:val="009748CA"/>
    <w:rsid w:val="009851B0"/>
    <w:rsid w:val="009971EF"/>
    <w:rsid w:val="009A52F7"/>
    <w:rsid w:val="009B6BE5"/>
    <w:rsid w:val="009D2F5D"/>
    <w:rsid w:val="009D4F74"/>
    <w:rsid w:val="009D6169"/>
    <w:rsid w:val="009F287B"/>
    <w:rsid w:val="00A05DF8"/>
    <w:rsid w:val="00A154D6"/>
    <w:rsid w:val="00A315D8"/>
    <w:rsid w:val="00A43116"/>
    <w:rsid w:val="00A4402B"/>
    <w:rsid w:val="00A5061A"/>
    <w:rsid w:val="00A52A35"/>
    <w:rsid w:val="00A70F8D"/>
    <w:rsid w:val="00A82313"/>
    <w:rsid w:val="00A8283C"/>
    <w:rsid w:val="00A91439"/>
    <w:rsid w:val="00AB1945"/>
    <w:rsid w:val="00AB3F07"/>
    <w:rsid w:val="00AB4456"/>
    <w:rsid w:val="00AE5FA3"/>
    <w:rsid w:val="00B14915"/>
    <w:rsid w:val="00B33052"/>
    <w:rsid w:val="00B34EC4"/>
    <w:rsid w:val="00B5262C"/>
    <w:rsid w:val="00B61120"/>
    <w:rsid w:val="00B63D16"/>
    <w:rsid w:val="00B8622F"/>
    <w:rsid w:val="00BB5465"/>
    <w:rsid w:val="00BC2144"/>
    <w:rsid w:val="00C00BA6"/>
    <w:rsid w:val="00C11D98"/>
    <w:rsid w:val="00C13AF7"/>
    <w:rsid w:val="00C232C5"/>
    <w:rsid w:val="00C402E7"/>
    <w:rsid w:val="00C406B2"/>
    <w:rsid w:val="00C40838"/>
    <w:rsid w:val="00C464CE"/>
    <w:rsid w:val="00C54614"/>
    <w:rsid w:val="00C62F29"/>
    <w:rsid w:val="00C77E52"/>
    <w:rsid w:val="00C831FE"/>
    <w:rsid w:val="00C916B6"/>
    <w:rsid w:val="00C967CD"/>
    <w:rsid w:val="00C9786A"/>
    <w:rsid w:val="00CB4D7B"/>
    <w:rsid w:val="00CC0B8E"/>
    <w:rsid w:val="00CE257E"/>
    <w:rsid w:val="00CE2C11"/>
    <w:rsid w:val="00CF2FC6"/>
    <w:rsid w:val="00D0107D"/>
    <w:rsid w:val="00D14EB1"/>
    <w:rsid w:val="00D8596F"/>
    <w:rsid w:val="00DA3024"/>
    <w:rsid w:val="00DC2676"/>
    <w:rsid w:val="00DF05A6"/>
    <w:rsid w:val="00DF5321"/>
    <w:rsid w:val="00E0325D"/>
    <w:rsid w:val="00E27C00"/>
    <w:rsid w:val="00E41851"/>
    <w:rsid w:val="00E45CCA"/>
    <w:rsid w:val="00E46894"/>
    <w:rsid w:val="00E65451"/>
    <w:rsid w:val="00E67CBF"/>
    <w:rsid w:val="00EA7DBD"/>
    <w:rsid w:val="00EB7EBC"/>
    <w:rsid w:val="00ED6A5E"/>
    <w:rsid w:val="00F272C5"/>
    <w:rsid w:val="00F46B15"/>
    <w:rsid w:val="00FA1507"/>
    <w:rsid w:val="00FA729A"/>
    <w:rsid w:val="00FB0B9A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03870"/>
  <w15:chartTrackingRefBased/>
  <w15:docId w15:val="{D698FBD2-837E-4AB9-9B03-BEF1E2EFE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F2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F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5F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F2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5262C"/>
    <w:rPr>
      <w:color w:val="0000FF"/>
      <w:u w:val="single"/>
    </w:rPr>
  </w:style>
  <w:style w:type="paragraph" w:styleId="Revision">
    <w:name w:val="Revision"/>
    <w:hidden/>
    <w:uiPriority w:val="99"/>
    <w:semiHidden/>
    <w:rsid w:val="00D14E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14E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4E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4EB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4E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4EB1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6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na</dc:creator>
  <cp:keywords/>
  <dc:description/>
  <cp:lastModifiedBy>Alicia Ayars</cp:lastModifiedBy>
  <cp:revision>14</cp:revision>
  <cp:lastPrinted>2021-09-17T21:20:00Z</cp:lastPrinted>
  <dcterms:created xsi:type="dcterms:W3CDTF">2022-02-02T19:47:00Z</dcterms:created>
  <dcterms:modified xsi:type="dcterms:W3CDTF">2022-05-05T23:47:00Z</dcterms:modified>
</cp:coreProperties>
</file>